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D63119" w14:textId="3CE5EC8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Exam – </w:t>
      </w:r>
      <w:r w:rsidR="00F9503F">
        <w:rPr>
          <w:noProof/>
        </w:rPr>
        <w:t>04</w:t>
      </w:r>
      <w:r w:rsidRPr="004F6CB7">
        <w:rPr>
          <w:noProof/>
        </w:rPr>
        <w:t xml:space="preserve"> </w:t>
      </w:r>
      <w:r w:rsidR="00F9503F">
        <w:rPr>
          <w:noProof/>
        </w:rPr>
        <w:t xml:space="preserve">Apr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188C01E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lastRenderedPageBreak/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766C5A">
        <w:rPr>
          <w:rStyle w:val="Strong"/>
          <w:b/>
          <w:bCs w:val="0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766C5A"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230081"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230081">
        <w:rPr>
          <w:rStyle w:val="Strong"/>
          <w:b/>
          <w:bCs w:val="0"/>
        </w:rPr>
        <w:t>Product</w:t>
      </w:r>
      <w:r w:rsidR="00C97B91" w:rsidRPr="00230081">
        <w:rPr>
          <w:rStyle w:val="Strong"/>
          <w:b/>
          <w:bCs w:val="0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230081">
        <w:rPr>
          <w:rStyle w:val="Strong"/>
          <w:b/>
          <w:bCs w:val="0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r w:rsidRPr="00766C5A">
        <w:rPr>
          <w:rStyle w:val="Strong"/>
          <w:b/>
          <w:bCs w:val="0"/>
        </w:rPr>
        <w:lastRenderedPageBreak/>
        <w:t>ProductsClient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MAN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r w:rsidRPr="00BC2F2B">
        <w:rPr>
          <w:rFonts w:ascii="Consolas" w:hAnsi="Consolas" w:cstheme="minorHAnsi"/>
          <w:b/>
          <w:bCs/>
        </w:rPr>
        <w:t>Industriestr</w:t>
      </w:r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Guntramsdorf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CE0C6C" w:rsidRDefault="00051089" w:rsidP="000214AD">
      <w:pPr>
        <w:pStyle w:val="Heading2"/>
        <w:rPr>
          <w:noProof/>
        </w:rPr>
      </w:pPr>
      <w:bookmarkStart w:id="1" w:name="_Hlk83031548"/>
      <w:r w:rsidRPr="00CE0C6C">
        <w:rPr>
          <w:noProof/>
        </w:rPr>
        <w:t>Invoices</w:t>
      </w:r>
      <w:r w:rsidR="000214AD" w:rsidRPr="00CE0C6C">
        <w:rPr>
          <w:noProof/>
        </w:rPr>
        <w:t xml:space="preserve"> </w:t>
      </w:r>
      <w:r w:rsidRPr="00CE0C6C">
        <w:rPr>
          <w:noProof/>
        </w:rPr>
        <w:t>by Amount and Date</w:t>
      </w:r>
    </w:p>
    <w:bookmarkEnd w:id="1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CE0C6C" w:rsidRDefault="006F1BD2" w:rsidP="000214AD">
      <w:pPr>
        <w:pStyle w:val="Heading2"/>
        <w:rPr>
          <w:noProof/>
        </w:rPr>
      </w:pPr>
      <w:r w:rsidRPr="00CE0C6C">
        <w:rPr>
          <w:noProof/>
        </w:rPr>
        <w:t>Products</w:t>
      </w:r>
      <w:r w:rsidR="000214AD" w:rsidRPr="00CE0C6C">
        <w:rPr>
          <w:noProof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lastRenderedPageBreak/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Break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CE0C6C" w:rsidRDefault="00FB492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out </w:t>
      </w:r>
      <w:r w:rsidRPr="00CE0C6C">
        <w:rPr>
          <w:noProof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330, Carinena, 50400, Spain</w:t>
            </w:r>
          </w:p>
        </w:tc>
      </w:tr>
    </w:tbl>
    <w:p w14:paraId="137A99EC" w14:textId="6224EC3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BF7324" w:rsidRPr="00CE0C6C">
        <w:rPr>
          <w:noProof/>
        </w:rPr>
        <w:t>7</w:t>
      </w:r>
      <w:r w:rsidRPr="00CE0C6C">
        <w:rPr>
          <w:noProof/>
        </w:rPr>
        <w:t xml:space="preserve"> </w:t>
      </w:r>
      <w:r w:rsidR="00E6048C" w:rsidRPr="00CE0C6C">
        <w:rPr>
          <w:noProof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CE0C6C" w:rsidRDefault="0081123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 </w:t>
      </w:r>
      <w:r w:rsidRPr="00CE0C6C">
        <w:rPr>
          <w:noProof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Clients</w:t>
      </w:r>
      <w:r w:rsidR="000214AD">
        <w:rPr>
          <w:noProof/>
        </w:rPr>
        <w:t xml:space="preserve"> by </w:t>
      </w:r>
      <w:r>
        <w:rPr>
          <w:noProof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2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5B61A9">
        <w:rPr>
          <w:noProof/>
        </w:rPr>
        <w:t>Vendor</w:t>
      </w:r>
      <w:r w:rsidR="008E4E65">
        <w:rPr>
          <w:noProof/>
        </w:rPr>
        <w:t>s</w:t>
      </w:r>
      <w:r w:rsidR="005B61A9">
        <w:rPr>
          <w:noProof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lastRenderedPageBreak/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usp_SearchByCountry</w:t>
            </w:r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Taule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CFD1F0" w14:textId="77777777" w:rsidR="00CB244A" w:rsidRDefault="00CB244A" w:rsidP="008068A2">
      <w:pPr>
        <w:spacing w:after="0" w:line="240" w:lineRule="auto"/>
      </w:pPr>
      <w:r>
        <w:separator/>
      </w:r>
    </w:p>
  </w:endnote>
  <w:endnote w:type="continuationSeparator" w:id="0">
    <w:p w14:paraId="46BE4171" w14:textId="77777777" w:rsidR="00CB244A" w:rsidRDefault="00CB24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25F21715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4489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4489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25F21715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4489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4489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4CA7AC" w14:textId="77777777" w:rsidR="00CB244A" w:rsidRDefault="00CB244A" w:rsidP="008068A2">
      <w:pPr>
        <w:spacing w:after="0" w:line="240" w:lineRule="auto"/>
      </w:pPr>
      <w:r>
        <w:separator/>
      </w:r>
    </w:p>
  </w:footnote>
  <w:footnote w:type="continuationSeparator" w:id="0">
    <w:p w14:paraId="037228C6" w14:textId="77777777" w:rsidR="00CB244A" w:rsidRDefault="00CB24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891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4A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52/Databases-MSSQL-Server-Retake-Exam-04-Ap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AAC02-E55D-4EC1-AEF2-257D0609B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artin</cp:lastModifiedBy>
  <cp:revision>2</cp:revision>
  <cp:lastPrinted>2015-10-26T22:35:00Z</cp:lastPrinted>
  <dcterms:created xsi:type="dcterms:W3CDTF">2023-10-14T11:49:00Z</dcterms:created>
  <dcterms:modified xsi:type="dcterms:W3CDTF">2023-10-14T11:49:00Z</dcterms:modified>
  <cp:category>web, programming, education, software engineering, software development</cp:category>
</cp:coreProperties>
</file>